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fe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06df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1T13:00:26Z</dcterms:created>
  <dcterms:modified xsi:type="dcterms:W3CDTF">2022-01-21T13:00:26Z</dcterms:modified>
</cp:coreProperties>
</file>